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4289FD" w14:textId="1778A53B" w:rsidR="007E4815" w:rsidRDefault="38503AF3" w:rsidP="39B191A1">
      <w:pPr>
        <w:jc w:val="center"/>
      </w:pPr>
      <w:r>
        <w:drawing>
          <wp:inline distT="0" distB="0" distL="0" distR="0" wp14:anchorId="7282269A" wp14:editId="0BC43EE9">
            <wp:extent cx="1162050" cy="1104900"/>
            <wp:effectExtent l="0" t="0" r="0" b="0"/>
            <wp:docPr id="1132750167" name="Picture 1132750167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2050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4866D" w14:textId="77777777" w:rsidR="00275979" w:rsidRDefault="00275979" w:rsidP="66CB57F5">
      <w:pPr>
        <w:jc w:val="center"/>
        <w:rPr>
          <w:rFonts w:ascii="Arial" w:eastAsia="Arial" w:hAnsi="Arial" w:cs="Arial"/>
          <w:b/>
          <w:bCs/>
          <w:color w:val="FF0000"/>
        </w:rPr>
      </w:pPr>
    </w:p>
    <w:p w14:paraId="7195E36E" w14:textId="7D2432AB" w:rsidR="00564673" w:rsidRPr="003805F8" w:rsidRDefault="00265361" w:rsidP="66CB57F5">
      <w:pPr>
        <w:jc w:val="center"/>
        <w:rPr>
          <w:rFonts w:ascii="Arial" w:eastAsia="Arial" w:hAnsi="Arial" w:cs="Arial"/>
          <w:b/>
          <w:bCs/>
          <w:color w:val="FF0000"/>
        </w:rPr>
      </w:pPr>
      <w:r w:rsidRPr="38FEFE77">
        <w:rPr>
          <w:rFonts w:ascii="Arial" w:eastAsia="Arial" w:hAnsi="Arial" w:cs="Arial"/>
          <w:b/>
          <w:bCs/>
          <w:color w:val="FF0000"/>
        </w:rPr>
        <w:t>Agenda</w:t>
      </w:r>
      <w:r w:rsidR="00184596" w:rsidRPr="38FEFE77">
        <w:rPr>
          <w:rFonts w:ascii="Arial" w:eastAsia="Arial" w:hAnsi="Arial" w:cs="Arial"/>
          <w:b/>
          <w:bCs/>
          <w:color w:val="FF0000"/>
        </w:rPr>
        <w:t xml:space="preserve"> </w:t>
      </w:r>
      <w:r w:rsidR="008D3052" w:rsidRPr="38FEFE77">
        <w:rPr>
          <w:rFonts w:ascii="Arial" w:eastAsia="Arial" w:hAnsi="Arial" w:cs="Arial"/>
          <w:b/>
          <w:bCs/>
          <w:color w:val="FF0000"/>
        </w:rPr>
        <w:t>–</w:t>
      </w:r>
      <w:r w:rsidR="00184596" w:rsidRPr="38FEFE77">
        <w:rPr>
          <w:rFonts w:ascii="Arial" w:eastAsia="Arial" w:hAnsi="Arial" w:cs="Arial"/>
          <w:b/>
          <w:bCs/>
          <w:color w:val="FF0000"/>
        </w:rPr>
        <w:t xml:space="preserve"> </w:t>
      </w:r>
      <w:r w:rsidR="00CE3BE1" w:rsidRPr="38FEFE77">
        <w:rPr>
          <w:rFonts w:ascii="Arial" w:eastAsia="Arial" w:hAnsi="Arial" w:cs="Arial"/>
          <w:b/>
          <w:bCs/>
          <w:color w:val="FF0000"/>
        </w:rPr>
        <w:t>May 14, 2022</w:t>
      </w:r>
    </w:p>
    <w:p w14:paraId="1E42D904" w14:textId="77777777" w:rsidR="00DC5CDF" w:rsidRPr="003805F8" w:rsidRDefault="00184596" w:rsidP="66CB57F5">
      <w:pPr>
        <w:jc w:val="center"/>
        <w:rPr>
          <w:rFonts w:ascii="Arial" w:eastAsia="Arial" w:hAnsi="Arial" w:cs="Arial"/>
          <w:b/>
          <w:bCs/>
          <w:color w:val="FF0000"/>
        </w:rPr>
      </w:pPr>
      <w:r w:rsidRPr="66CB57F5">
        <w:rPr>
          <w:rFonts w:ascii="Arial" w:eastAsia="Arial" w:hAnsi="Arial" w:cs="Arial"/>
          <w:b/>
          <w:bCs/>
          <w:color w:val="FF0000"/>
        </w:rPr>
        <w:t>District 5130 Disaster Relief Committee Meeting</w:t>
      </w:r>
    </w:p>
    <w:p w14:paraId="058C3138" w14:textId="77777777" w:rsidR="003B395B" w:rsidRPr="003805F8" w:rsidRDefault="003805F8" w:rsidP="66CB57F5">
      <w:pPr>
        <w:jc w:val="center"/>
        <w:rPr>
          <w:rFonts w:ascii="Arial" w:eastAsia="Arial" w:hAnsi="Arial" w:cs="Arial"/>
          <w:b/>
          <w:bCs/>
          <w:color w:val="FF0000"/>
        </w:rPr>
      </w:pPr>
      <w:r w:rsidRPr="66CB57F5">
        <w:rPr>
          <w:rFonts w:ascii="Arial" w:eastAsia="Arial" w:hAnsi="Arial" w:cs="Arial"/>
          <w:b/>
          <w:bCs/>
          <w:color w:val="FF0000"/>
        </w:rPr>
        <w:t>Via Zoom</w:t>
      </w:r>
    </w:p>
    <w:p w14:paraId="6E48DEBF" w14:textId="77777777" w:rsidR="003805F8" w:rsidRPr="003805F8" w:rsidRDefault="003805F8" w:rsidP="66CB57F5">
      <w:pPr>
        <w:jc w:val="center"/>
        <w:rPr>
          <w:rFonts w:ascii="Arial" w:eastAsia="Arial" w:hAnsi="Arial" w:cs="Arial"/>
          <w:color w:val="2F5496" w:themeColor="accent1" w:themeShade="BF"/>
          <w:sz w:val="20"/>
          <w:szCs w:val="20"/>
        </w:rPr>
      </w:pPr>
    </w:p>
    <w:tbl>
      <w:tblPr>
        <w:tblStyle w:val="TableGrid"/>
        <w:tblW w:w="13662" w:type="dxa"/>
        <w:tblLook w:val="04A0" w:firstRow="1" w:lastRow="0" w:firstColumn="1" w:lastColumn="0" w:noHBand="0" w:noVBand="1"/>
      </w:tblPr>
      <w:tblGrid>
        <w:gridCol w:w="1755"/>
        <w:gridCol w:w="11907"/>
      </w:tblGrid>
      <w:tr w:rsidR="003B395B" w14:paraId="56514339" w14:textId="77777777" w:rsidTr="3814F3B9">
        <w:trPr>
          <w:trHeight w:val="290"/>
        </w:trPr>
        <w:tc>
          <w:tcPr>
            <w:tcW w:w="1755" w:type="dxa"/>
          </w:tcPr>
          <w:p w14:paraId="7C96486F" w14:textId="77777777" w:rsidR="003B395B" w:rsidRDefault="003B395B" w:rsidP="66CB57F5">
            <w:pPr>
              <w:rPr>
                <w:rFonts w:ascii="Arial" w:eastAsia="Arial" w:hAnsi="Arial" w:cs="Arial"/>
              </w:rPr>
            </w:pPr>
            <w:r w:rsidRPr="3814F3B9">
              <w:rPr>
                <w:rFonts w:ascii="Arial" w:eastAsia="Arial" w:hAnsi="Arial" w:cs="Arial"/>
              </w:rPr>
              <w:t>Chairperson:</w:t>
            </w:r>
          </w:p>
        </w:tc>
        <w:tc>
          <w:tcPr>
            <w:tcW w:w="11907" w:type="dxa"/>
          </w:tcPr>
          <w:p w14:paraId="2C65BEB0" w14:textId="108BDB34" w:rsidR="003B395B" w:rsidRDefault="69D07D4F" w:rsidP="66CB57F5">
            <w:pPr>
              <w:spacing w:line="259" w:lineRule="auto"/>
              <w:rPr>
                <w:rFonts w:ascii="Arial" w:eastAsia="Arial" w:hAnsi="Arial" w:cs="Arial"/>
              </w:rPr>
            </w:pPr>
            <w:r w:rsidRPr="3814F3B9">
              <w:rPr>
                <w:rFonts w:ascii="Arial" w:eastAsia="Arial" w:hAnsi="Arial" w:cs="Arial"/>
              </w:rPr>
              <w:t>Dustin Littlefield</w:t>
            </w:r>
          </w:p>
        </w:tc>
      </w:tr>
      <w:tr w:rsidR="003B395B" w:rsidRPr="00221FB0" w14:paraId="7C525BD0" w14:textId="77777777" w:rsidTr="3814F3B9">
        <w:trPr>
          <w:trHeight w:val="290"/>
        </w:trPr>
        <w:tc>
          <w:tcPr>
            <w:tcW w:w="1755" w:type="dxa"/>
          </w:tcPr>
          <w:p w14:paraId="068CC105" w14:textId="77777777" w:rsidR="003B395B" w:rsidRPr="00221FB0" w:rsidRDefault="00E23684" w:rsidP="66CB57F5">
            <w:pPr>
              <w:rPr>
                <w:rFonts w:ascii="Arial" w:eastAsia="Arial" w:hAnsi="Arial" w:cs="Arial"/>
              </w:rPr>
            </w:pPr>
            <w:r w:rsidRPr="3814F3B9">
              <w:rPr>
                <w:rFonts w:ascii="Arial" w:eastAsia="Arial" w:hAnsi="Arial" w:cs="Arial"/>
              </w:rPr>
              <w:t>Present:</w:t>
            </w:r>
          </w:p>
        </w:tc>
        <w:tc>
          <w:tcPr>
            <w:tcW w:w="11907" w:type="dxa"/>
          </w:tcPr>
          <w:p w14:paraId="60D59217" w14:textId="23AA8A1B" w:rsidR="003B395B" w:rsidRPr="00221FB0" w:rsidRDefault="00C972C6" w:rsidP="66CB57F5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oug Johnson, Tom Boylan, Jennifer Strong, Kathy Flamson, Ashliegh Di</w:t>
            </w:r>
            <w:r w:rsidR="00DC66D4">
              <w:rPr>
                <w:rFonts w:ascii="Arial" w:eastAsia="Arial" w:hAnsi="Arial" w:cs="Arial"/>
              </w:rPr>
              <w:t>ehl, Kristine Redko</w:t>
            </w:r>
          </w:p>
        </w:tc>
      </w:tr>
      <w:tr w:rsidR="003B395B" w:rsidRPr="00221FB0" w14:paraId="71B459BA" w14:textId="77777777" w:rsidTr="3814F3B9">
        <w:trPr>
          <w:trHeight w:val="303"/>
        </w:trPr>
        <w:tc>
          <w:tcPr>
            <w:tcW w:w="1755" w:type="dxa"/>
          </w:tcPr>
          <w:p w14:paraId="7E992422" w14:textId="77777777" w:rsidR="003B395B" w:rsidRPr="00221FB0" w:rsidRDefault="00E23684" w:rsidP="66CB57F5">
            <w:pPr>
              <w:rPr>
                <w:rFonts w:ascii="Arial" w:eastAsia="Arial" w:hAnsi="Arial" w:cs="Arial"/>
              </w:rPr>
            </w:pPr>
            <w:r w:rsidRPr="3814F3B9">
              <w:rPr>
                <w:rFonts w:ascii="Arial" w:eastAsia="Arial" w:hAnsi="Arial" w:cs="Arial"/>
              </w:rPr>
              <w:t>Absent:</w:t>
            </w:r>
          </w:p>
        </w:tc>
        <w:tc>
          <w:tcPr>
            <w:tcW w:w="11907" w:type="dxa"/>
          </w:tcPr>
          <w:p w14:paraId="540C2A01" w14:textId="0DE3D82C" w:rsidR="003B395B" w:rsidRPr="00221FB0" w:rsidRDefault="00C972C6" w:rsidP="66CB57F5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Katie Anderson</w:t>
            </w:r>
            <w:r w:rsidR="00DC66D4">
              <w:rPr>
                <w:rFonts w:ascii="Arial" w:eastAsia="Arial" w:hAnsi="Arial" w:cs="Arial"/>
              </w:rPr>
              <w:t>, Dirk Slooten</w:t>
            </w:r>
          </w:p>
        </w:tc>
      </w:tr>
      <w:tr w:rsidR="003B395B" w:rsidRPr="00221FB0" w14:paraId="6EE18648" w14:textId="77777777" w:rsidTr="3814F3B9">
        <w:trPr>
          <w:trHeight w:val="290"/>
        </w:trPr>
        <w:tc>
          <w:tcPr>
            <w:tcW w:w="1755" w:type="dxa"/>
          </w:tcPr>
          <w:p w14:paraId="2EE32DF5" w14:textId="77777777" w:rsidR="003B395B" w:rsidRPr="00221FB0" w:rsidRDefault="00E23684" w:rsidP="66CB57F5">
            <w:pPr>
              <w:rPr>
                <w:rFonts w:ascii="Arial" w:eastAsia="Arial" w:hAnsi="Arial" w:cs="Arial"/>
              </w:rPr>
            </w:pPr>
            <w:r w:rsidRPr="3814F3B9">
              <w:rPr>
                <w:rFonts w:ascii="Arial" w:eastAsia="Arial" w:hAnsi="Arial" w:cs="Arial"/>
              </w:rPr>
              <w:t>Guests:</w:t>
            </w:r>
          </w:p>
        </w:tc>
        <w:tc>
          <w:tcPr>
            <w:tcW w:w="11907" w:type="dxa"/>
          </w:tcPr>
          <w:p w14:paraId="5C66CD5E" w14:textId="13CAF829" w:rsidR="003B395B" w:rsidRPr="00221FB0" w:rsidRDefault="00C972C6" w:rsidP="66CB57F5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arol Martin</w:t>
            </w:r>
          </w:p>
        </w:tc>
      </w:tr>
      <w:tr w:rsidR="003B395B" w:rsidRPr="00221FB0" w14:paraId="08B24FB3" w14:textId="77777777" w:rsidTr="3814F3B9">
        <w:trPr>
          <w:trHeight w:val="290"/>
        </w:trPr>
        <w:tc>
          <w:tcPr>
            <w:tcW w:w="1755" w:type="dxa"/>
          </w:tcPr>
          <w:p w14:paraId="5CE97104" w14:textId="77777777" w:rsidR="003B395B" w:rsidRPr="00221FB0" w:rsidRDefault="00E23684" w:rsidP="66CB57F5">
            <w:pPr>
              <w:rPr>
                <w:rFonts w:ascii="Arial" w:eastAsia="Arial" w:hAnsi="Arial" w:cs="Arial"/>
              </w:rPr>
            </w:pPr>
            <w:r w:rsidRPr="3814F3B9">
              <w:rPr>
                <w:rFonts w:ascii="Arial" w:eastAsia="Arial" w:hAnsi="Arial" w:cs="Arial"/>
              </w:rPr>
              <w:t>Recorder:</w:t>
            </w:r>
          </w:p>
        </w:tc>
        <w:tc>
          <w:tcPr>
            <w:tcW w:w="11907" w:type="dxa"/>
          </w:tcPr>
          <w:p w14:paraId="02A17FD9" w14:textId="2A7CD23B" w:rsidR="003B395B" w:rsidRPr="00221FB0" w:rsidRDefault="22BD23B1" w:rsidP="66CB57F5">
            <w:pPr>
              <w:rPr>
                <w:rFonts w:ascii="Arial" w:eastAsia="Arial" w:hAnsi="Arial" w:cs="Arial"/>
              </w:rPr>
            </w:pPr>
            <w:r w:rsidRPr="3814F3B9">
              <w:rPr>
                <w:rFonts w:ascii="Arial" w:eastAsia="Arial" w:hAnsi="Arial" w:cs="Arial"/>
              </w:rPr>
              <w:t>District Secretary Mary Crumley</w:t>
            </w:r>
          </w:p>
        </w:tc>
      </w:tr>
    </w:tbl>
    <w:p w14:paraId="3D968AD8" w14:textId="754B6F81" w:rsidR="00275979" w:rsidRPr="00221FB0" w:rsidRDefault="00F32000" w:rsidP="66CB57F5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Start time:  9:05</w:t>
      </w:r>
    </w:p>
    <w:p w14:paraId="271EE5E3" w14:textId="7E2F37E1" w:rsidR="4E6BCF1C" w:rsidRDefault="4E6BCF1C" w:rsidP="4E6BCF1C">
      <w:pPr>
        <w:rPr>
          <w:rFonts w:ascii="Arial" w:eastAsia="Arial" w:hAnsi="Arial" w:cs="Arial"/>
        </w:rPr>
      </w:pPr>
    </w:p>
    <w:tbl>
      <w:tblPr>
        <w:tblStyle w:val="TableGrid"/>
        <w:tblW w:w="13675" w:type="dxa"/>
        <w:tblLook w:val="04A0" w:firstRow="1" w:lastRow="0" w:firstColumn="1" w:lastColumn="0" w:noHBand="0" w:noVBand="1"/>
      </w:tblPr>
      <w:tblGrid>
        <w:gridCol w:w="2190"/>
        <w:gridCol w:w="4110"/>
        <w:gridCol w:w="3675"/>
        <w:gridCol w:w="3700"/>
      </w:tblGrid>
      <w:tr w:rsidR="00FA6230" w:rsidRPr="00221FB0" w14:paraId="41D234C1" w14:textId="77777777" w:rsidTr="1D85844B">
        <w:tc>
          <w:tcPr>
            <w:tcW w:w="2190" w:type="dxa"/>
          </w:tcPr>
          <w:p w14:paraId="53594900" w14:textId="77777777" w:rsidR="003B395B" w:rsidRPr="00221FB0" w:rsidRDefault="00E23684" w:rsidP="66CB57F5">
            <w:pPr>
              <w:jc w:val="center"/>
              <w:rPr>
                <w:rFonts w:ascii="Arial" w:eastAsia="Arial" w:hAnsi="Arial" w:cs="Arial"/>
                <w:b/>
                <w:bCs/>
              </w:rPr>
            </w:pPr>
            <w:r w:rsidRPr="66CB57F5">
              <w:rPr>
                <w:rFonts w:ascii="Arial" w:eastAsia="Arial" w:hAnsi="Arial" w:cs="Arial"/>
                <w:b/>
                <w:bCs/>
              </w:rPr>
              <w:t xml:space="preserve">Agenda Item </w:t>
            </w:r>
            <w:r w:rsidR="5EA47F08" w:rsidRPr="66CB57F5">
              <w:rPr>
                <w:rFonts w:ascii="Arial" w:eastAsia="Arial" w:hAnsi="Arial" w:cs="Arial"/>
                <w:b/>
                <w:bCs/>
              </w:rPr>
              <w:t>&amp; Presenter</w:t>
            </w:r>
            <w:r w:rsidRPr="66CB57F5">
              <w:rPr>
                <w:rFonts w:ascii="Arial" w:eastAsia="Arial" w:hAnsi="Arial" w:cs="Arial"/>
                <w:b/>
                <w:bCs/>
              </w:rPr>
              <w:t>:</w:t>
            </w:r>
          </w:p>
        </w:tc>
        <w:tc>
          <w:tcPr>
            <w:tcW w:w="4110" w:type="dxa"/>
          </w:tcPr>
          <w:p w14:paraId="2352583F" w14:textId="77777777" w:rsidR="003B395B" w:rsidRPr="00221FB0" w:rsidRDefault="00E23684" w:rsidP="66CB57F5">
            <w:pPr>
              <w:jc w:val="center"/>
              <w:rPr>
                <w:rFonts w:ascii="Arial" w:eastAsia="Arial" w:hAnsi="Arial" w:cs="Arial"/>
                <w:b/>
                <w:bCs/>
              </w:rPr>
            </w:pPr>
            <w:r w:rsidRPr="66CB57F5">
              <w:rPr>
                <w:rFonts w:ascii="Arial" w:eastAsia="Arial" w:hAnsi="Arial" w:cs="Arial"/>
                <w:b/>
                <w:bCs/>
              </w:rPr>
              <w:t>Topic</w:t>
            </w:r>
          </w:p>
        </w:tc>
        <w:tc>
          <w:tcPr>
            <w:tcW w:w="3675" w:type="dxa"/>
          </w:tcPr>
          <w:p w14:paraId="29103B29" w14:textId="77777777" w:rsidR="003B395B" w:rsidRPr="00221FB0" w:rsidRDefault="00E23684" w:rsidP="66CB57F5">
            <w:pPr>
              <w:jc w:val="center"/>
              <w:rPr>
                <w:rFonts w:ascii="Arial" w:eastAsia="Arial" w:hAnsi="Arial" w:cs="Arial"/>
                <w:b/>
                <w:bCs/>
              </w:rPr>
            </w:pPr>
            <w:r w:rsidRPr="66CB57F5">
              <w:rPr>
                <w:rFonts w:ascii="Arial" w:eastAsia="Arial" w:hAnsi="Arial" w:cs="Arial"/>
                <w:b/>
                <w:bCs/>
              </w:rPr>
              <w:t>Conclusion/Action</w:t>
            </w:r>
          </w:p>
        </w:tc>
        <w:tc>
          <w:tcPr>
            <w:tcW w:w="3700" w:type="dxa"/>
          </w:tcPr>
          <w:p w14:paraId="6EBA584D" w14:textId="77777777" w:rsidR="003B395B" w:rsidRPr="00221FB0" w:rsidRDefault="00E23684" w:rsidP="66CB57F5">
            <w:pPr>
              <w:jc w:val="center"/>
              <w:rPr>
                <w:rFonts w:ascii="Arial" w:eastAsia="Arial" w:hAnsi="Arial" w:cs="Arial"/>
                <w:b/>
                <w:bCs/>
              </w:rPr>
            </w:pPr>
            <w:r w:rsidRPr="66CB57F5">
              <w:rPr>
                <w:rFonts w:ascii="Arial" w:eastAsia="Arial" w:hAnsi="Arial" w:cs="Arial"/>
                <w:b/>
                <w:bCs/>
              </w:rPr>
              <w:t>Follow-up</w:t>
            </w:r>
          </w:p>
          <w:p w14:paraId="7DDA7BF4" w14:textId="77777777" w:rsidR="003B395B" w:rsidRPr="00221FB0" w:rsidRDefault="00E23684" w:rsidP="66CB57F5">
            <w:pPr>
              <w:jc w:val="center"/>
              <w:rPr>
                <w:rFonts w:ascii="Arial" w:eastAsia="Arial" w:hAnsi="Arial" w:cs="Arial"/>
                <w:b/>
                <w:bCs/>
              </w:rPr>
            </w:pPr>
            <w:r w:rsidRPr="66CB57F5">
              <w:rPr>
                <w:rFonts w:ascii="Arial" w:eastAsia="Arial" w:hAnsi="Arial" w:cs="Arial"/>
                <w:b/>
                <w:bCs/>
              </w:rPr>
              <w:t xml:space="preserve">Responsible Person </w:t>
            </w:r>
            <w:r w:rsidR="5EA47F08" w:rsidRPr="66CB57F5">
              <w:rPr>
                <w:rFonts w:ascii="Arial" w:eastAsia="Arial" w:hAnsi="Arial" w:cs="Arial"/>
                <w:b/>
                <w:bCs/>
              </w:rPr>
              <w:t xml:space="preserve">&amp; </w:t>
            </w:r>
            <w:r w:rsidRPr="66CB57F5">
              <w:rPr>
                <w:rFonts w:ascii="Arial" w:eastAsia="Arial" w:hAnsi="Arial" w:cs="Arial"/>
                <w:b/>
                <w:bCs/>
              </w:rPr>
              <w:t>Date</w:t>
            </w:r>
          </w:p>
        </w:tc>
      </w:tr>
      <w:tr w:rsidR="00FA6230" w:rsidRPr="00221FB0" w14:paraId="4895FE1D" w14:textId="77777777" w:rsidTr="1D85844B">
        <w:trPr>
          <w:trHeight w:val="935"/>
        </w:trPr>
        <w:tc>
          <w:tcPr>
            <w:tcW w:w="2190" w:type="dxa"/>
          </w:tcPr>
          <w:p w14:paraId="383EA65B" w14:textId="77777777" w:rsidR="003B395B" w:rsidRPr="00221FB0" w:rsidRDefault="00E23684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3814F3B9">
              <w:rPr>
                <w:rFonts w:ascii="Arial" w:eastAsia="Arial" w:hAnsi="Arial" w:cs="Arial"/>
                <w:sz w:val="22"/>
                <w:szCs w:val="22"/>
              </w:rPr>
              <w:t>Welcome</w:t>
            </w:r>
          </w:p>
          <w:p w14:paraId="5680CD85" w14:textId="77777777" w:rsidR="009212AD" w:rsidRPr="00221FB0" w:rsidRDefault="009212AD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7708E679" w14:textId="02A09F5D" w:rsidR="45EAD28B" w:rsidRDefault="45EAD28B" w:rsidP="3814F3B9">
            <w:pPr>
              <w:spacing w:line="259" w:lineRule="auto"/>
              <w:rPr>
                <w:rFonts w:ascii="Arial" w:eastAsia="Arial" w:hAnsi="Arial" w:cs="Arial"/>
                <w:i/>
                <w:iCs/>
                <w:sz w:val="22"/>
                <w:szCs w:val="22"/>
              </w:rPr>
            </w:pPr>
            <w:r w:rsidRPr="3814F3B9">
              <w:rPr>
                <w:rFonts w:ascii="Arial" w:eastAsia="Arial" w:hAnsi="Arial" w:cs="Arial"/>
                <w:i/>
                <w:iCs/>
                <w:sz w:val="22"/>
                <w:szCs w:val="22"/>
              </w:rPr>
              <w:t>Dustin Littlefield</w:t>
            </w:r>
          </w:p>
          <w:p w14:paraId="49FA23A2" w14:textId="77777777" w:rsidR="00275979" w:rsidRPr="00221FB0" w:rsidRDefault="00275979" w:rsidP="3814F3B9">
            <w:pPr>
              <w:rPr>
                <w:rFonts w:ascii="Arial" w:eastAsia="Arial" w:hAnsi="Arial" w:cs="Arial"/>
                <w:i/>
                <w:iCs/>
                <w:sz w:val="22"/>
                <w:szCs w:val="22"/>
              </w:rPr>
            </w:pPr>
          </w:p>
        </w:tc>
        <w:tc>
          <w:tcPr>
            <w:tcW w:w="4110" w:type="dxa"/>
          </w:tcPr>
          <w:p w14:paraId="1C35D931" w14:textId="77777777" w:rsidR="003B395B" w:rsidRPr="005D2BF0" w:rsidRDefault="00E23684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3814F3B9">
              <w:rPr>
                <w:rFonts w:ascii="Arial" w:eastAsia="Arial" w:hAnsi="Arial" w:cs="Arial"/>
                <w:sz w:val="22"/>
                <w:szCs w:val="22"/>
              </w:rPr>
              <w:t>Call meeting to order/Welcome and introduction of guests</w:t>
            </w:r>
          </w:p>
        </w:tc>
        <w:tc>
          <w:tcPr>
            <w:tcW w:w="3675" w:type="dxa"/>
          </w:tcPr>
          <w:p w14:paraId="58D9F063" w14:textId="29AF19C0" w:rsidR="003B395B" w:rsidRPr="00221FB0" w:rsidRDefault="003B395B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700" w:type="dxa"/>
          </w:tcPr>
          <w:p w14:paraId="3BE7D9A9" w14:textId="77777777" w:rsidR="003B395B" w:rsidRPr="00221FB0" w:rsidRDefault="003B395B" w:rsidP="3814F3B9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471CE6F1" w14:paraId="7A16225A" w14:textId="77777777" w:rsidTr="1D85844B">
        <w:trPr>
          <w:trHeight w:val="1185"/>
        </w:trPr>
        <w:tc>
          <w:tcPr>
            <w:tcW w:w="2190" w:type="dxa"/>
          </w:tcPr>
          <w:p w14:paraId="2F2D69A0" w14:textId="751E1BBB" w:rsidR="4869B7EA" w:rsidRDefault="4869B7EA" w:rsidP="3814F3B9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3814F3B9">
              <w:rPr>
                <w:rFonts w:ascii="Arial" w:eastAsia="Arial" w:hAnsi="Arial" w:cs="Arial"/>
                <w:sz w:val="22"/>
                <w:szCs w:val="22"/>
              </w:rPr>
              <w:t>Info Item 1.</w:t>
            </w:r>
          </w:p>
          <w:p w14:paraId="4CD2E438" w14:textId="11966AF3" w:rsidR="471CE6F1" w:rsidRDefault="471CE6F1" w:rsidP="3814F3B9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346BBF9" w14:textId="02A09F5D" w:rsidR="4869B7EA" w:rsidRDefault="4869B7EA" w:rsidP="3814F3B9">
            <w:pPr>
              <w:spacing w:line="259" w:lineRule="auto"/>
              <w:rPr>
                <w:rFonts w:ascii="Arial" w:eastAsia="Arial" w:hAnsi="Arial" w:cs="Arial"/>
                <w:i/>
                <w:iCs/>
                <w:sz w:val="22"/>
                <w:szCs w:val="22"/>
              </w:rPr>
            </w:pPr>
            <w:r w:rsidRPr="3814F3B9">
              <w:rPr>
                <w:rFonts w:ascii="Arial" w:eastAsia="Arial" w:hAnsi="Arial" w:cs="Arial"/>
                <w:i/>
                <w:iCs/>
                <w:sz w:val="22"/>
                <w:szCs w:val="22"/>
              </w:rPr>
              <w:t>Dustin Littlefield</w:t>
            </w:r>
          </w:p>
          <w:p w14:paraId="7DB635B9" w14:textId="395676CF" w:rsidR="471CE6F1" w:rsidRDefault="471CE6F1" w:rsidP="471CE6F1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110" w:type="dxa"/>
          </w:tcPr>
          <w:p w14:paraId="2448FAFE" w14:textId="7B068AF0" w:rsidR="471CE6F1" w:rsidRDefault="2010376E" w:rsidP="3814F3B9">
            <w:pPr>
              <w:spacing w:line="261" w:lineRule="auto"/>
              <w:rPr>
                <w:rFonts w:ascii="Arial" w:eastAsia="Arial" w:hAnsi="Arial" w:cs="Arial"/>
                <w:noProof w:val="0"/>
                <w:color w:val="000000" w:themeColor="text1"/>
                <w:sz w:val="22"/>
                <w:szCs w:val="22"/>
              </w:rPr>
            </w:pPr>
            <w:r w:rsidRPr="3814F3B9">
              <w:rPr>
                <w:rFonts w:ascii="Arial" w:eastAsia="Arial" w:hAnsi="Arial" w:cs="Arial"/>
                <w:noProof w:val="0"/>
                <w:color w:val="000000" w:themeColor="text1"/>
                <w:sz w:val="22"/>
                <w:szCs w:val="22"/>
              </w:rPr>
              <w:t>Approval of 1/15/22 minutes have already been done virtually</w:t>
            </w:r>
          </w:p>
        </w:tc>
        <w:tc>
          <w:tcPr>
            <w:tcW w:w="3675" w:type="dxa"/>
          </w:tcPr>
          <w:p w14:paraId="1DEED4B4" w14:textId="77079312" w:rsidR="471CE6F1" w:rsidRDefault="471CE6F1" w:rsidP="471CE6F1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700" w:type="dxa"/>
          </w:tcPr>
          <w:p w14:paraId="0DF91827" w14:textId="783461FC" w:rsidR="471CE6F1" w:rsidRDefault="471CE6F1" w:rsidP="3814F3B9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FA6230" w:rsidRPr="00221FB0" w14:paraId="0A4343F3" w14:textId="77777777" w:rsidTr="1D85844B">
        <w:tc>
          <w:tcPr>
            <w:tcW w:w="2190" w:type="dxa"/>
          </w:tcPr>
          <w:p w14:paraId="59AD796B" w14:textId="5D16CD8F" w:rsidR="004A3033" w:rsidRDefault="007346AB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3814F3B9">
              <w:rPr>
                <w:rFonts w:ascii="Arial" w:eastAsia="Arial" w:hAnsi="Arial" w:cs="Arial"/>
                <w:sz w:val="22"/>
                <w:szCs w:val="22"/>
              </w:rPr>
              <w:t>Action</w:t>
            </w:r>
            <w:r w:rsidR="3D79425B" w:rsidRPr="3814F3B9">
              <w:rPr>
                <w:rFonts w:ascii="Arial" w:eastAsia="Arial" w:hAnsi="Arial" w:cs="Arial"/>
                <w:sz w:val="22"/>
                <w:szCs w:val="22"/>
              </w:rPr>
              <w:t xml:space="preserve"> Item </w:t>
            </w:r>
            <w:r w:rsidR="2ECA80AB" w:rsidRPr="3814F3B9">
              <w:rPr>
                <w:rFonts w:ascii="Arial" w:eastAsia="Arial" w:hAnsi="Arial" w:cs="Arial"/>
                <w:sz w:val="22"/>
                <w:szCs w:val="22"/>
              </w:rPr>
              <w:t>1</w:t>
            </w:r>
          </w:p>
          <w:p w14:paraId="3A70FBFD" w14:textId="77777777" w:rsidR="006241CB" w:rsidRDefault="006241CB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B7FF4DA" w14:textId="77777777" w:rsidR="006241CB" w:rsidRDefault="006241CB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6E0FDCE" w14:textId="77777777" w:rsidR="006241CB" w:rsidRDefault="006241CB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50757A90" w14:textId="7A31F251" w:rsidR="004A3033" w:rsidRPr="006241CB" w:rsidRDefault="007346AB" w:rsidP="3814F3B9">
            <w:pPr>
              <w:rPr>
                <w:rFonts w:ascii="Arial" w:eastAsia="Arial" w:hAnsi="Arial" w:cs="Arial"/>
                <w:i/>
                <w:iCs/>
                <w:sz w:val="22"/>
                <w:szCs w:val="22"/>
              </w:rPr>
            </w:pPr>
            <w:r w:rsidRPr="3814F3B9">
              <w:rPr>
                <w:rFonts w:ascii="Arial" w:eastAsia="Arial" w:hAnsi="Arial" w:cs="Arial"/>
                <w:i/>
                <w:iCs/>
                <w:sz w:val="22"/>
                <w:szCs w:val="22"/>
              </w:rPr>
              <w:t>Ashliegh Diehl</w:t>
            </w:r>
          </w:p>
        </w:tc>
        <w:tc>
          <w:tcPr>
            <w:tcW w:w="4110" w:type="dxa"/>
          </w:tcPr>
          <w:p w14:paraId="3E60C1B4" w14:textId="6CF9E2AF" w:rsidR="006241CB" w:rsidRDefault="53DC1E89" w:rsidP="3814F3B9">
            <w:pPr>
              <w:pStyle w:val="TableParagraph"/>
              <w:spacing w:before="9" w:line="261" w:lineRule="auto"/>
              <w:ind w:right="128"/>
              <w:rPr>
                <w:rFonts w:ascii="Arial" w:eastAsia="Arial" w:hAnsi="Arial" w:cs="Arial"/>
                <w:w w:val="105"/>
              </w:rPr>
            </w:pPr>
            <w:r w:rsidRPr="4D7E06C4">
              <w:rPr>
                <w:rFonts w:ascii="Arial" w:eastAsia="Arial" w:hAnsi="Arial" w:cs="Arial"/>
              </w:rPr>
              <w:t xml:space="preserve">Financial Report </w:t>
            </w:r>
            <w:r w:rsidR="39CB07E0" w:rsidRPr="4D7E06C4">
              <w:rPr>
                <w:rFonts w:ascii="Arial" w:eastAsia="Arial" w:hAnsi="Arial" w:cs="Arial"/>
              </w:rPr>
              <w:t>as of 4</w:t>
            </w:r>
            <w:r w:rsidR="00CE3BE1" w:rsidRPr="4D7E06C4">
              <w:rPr>
                <w:rFonts w:ascii="Arial" w:eastAsia="Arial" w:hAnsi="Arial" w:cs="Arial"/>
              </w:rPr>
              <w:t>/30/2022</w:t>
            </w:r>
          </w:p>
          <w:p w14:paraId="542D0307" w14:textId="1070D886" w:rsidR="00265361" w:rsidRDefault="00265361" w:rsidP="4D7E06C4">
            <w:pPr>
              <w:pStyle w:val="TableParagraph"/>
              <w:spacing w:before="9" w:line="261" w:lineRule="auto"/>
              <w:ind w:right="128"/>
              <w:rPr>
                <w:rFonts w:ascii="Arial" w:eastAsia="Arial" w:hAnsi="Arial" w:cs="Arial"/>
                <w:color w:val="2A2A2A"/>
              </w:rPr>
            </w:pPr>
            <w:r w:rsidRPr="3814F3B9">
              <w:rPr>
                <w:rFonts w:ascii="Arial" w:eastAsia="Arial" w:hAnsi="Arial" w:cs="Arial"/>
                <w:color w:val="2A2A2A"/>
                <w:w w:val="105"/>
              </w:rPr>
              <w:t xml:space="preserve"> </w:t>
            </w:r>
          </w:p>
          <w:p w14:paraId="71DEF7A5" w14:textId="492EA623" w:rsidR="00265361" w:rsidRDefault="4D7E06C4" w:rsidP="6F58B841">
            <w:pPr>
              <w:pStyle w:val="TableParagraph"/>
              <w:spacing w:before="9" w:line="261" w:lineRule="auto"/>
              <w:ind w:right="128"/>
              <w:rPr>
                <w:color w:val="2A2A2A"/>
              </w:rPr>
            </w:pPr>
            <w:r w:rsidRPr="6F58B841">
              <w:rPr>
                <w:rFonts w:ascii="Arial" w:eastAsia="Arial" w:hAnsi="Arial" w:cs="Arial"/>
                <w:color w:val="2A2A2A"/>
              </w:rPr>
              <w:t>See attachment</w:t>
            </w:r>
          </w:p>
          <w:p w14:paraId="6492C152" w14:textId="0265EB0D" w:rsidR="00265361" w:rsidRDefault="00265361" w:rsidP="4D7E06C4">
            <w:pPr>
              <w:pStyle w:val="TableParagraph"/>
              <w:spacing w:before="9" w:line="261" w:lineRule="auto"/>
              <w:ind w:right="128"/>
              <w:rPr>
                <w:color w:val="2A2A2A"/>
                <w:w w:val="105"/>
              </w:rPr>
            </w:pPr>
          </w:p>
        </w:tc>
        <w:tc>
          <w:tcPr>
            <w:tcW w:w="3675" w:type="dxa"/>
          </w:tcPr>
          <w:p w14:paraId="2129BD51" w14:textId="77777777" w:rsidR="007346AB" w:rsidRDefault="007346AB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7F4B99D8" w14:textId="393218F9" w:rsidR="00BB663F" w:rsidRDefault="007346AB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3814F3B9">
              <w:rPr>
                <w:rFonts w:ascii="Arial" w:eastAsia="Arial" w:hAnsi="Arial" w:cs="Arial"/>
                <w:sz w:val="22"/>
                <w:szCs w:val="22"/>
              </w:rPr>
              <w:t>M</w:t>
            </w:r>
            <w:r w:rsidR="00F32000">
              <w:rPr>
                <w:rFonts w:ascii="Arial" w:eastAsia="Arial" w:hAnsi="Arial" w:cs="Arial"/>
                <w:sz w:val="22"/>
                <w:szCs w:val="22"/>
              </w:rPr>
              <w:t>:  Kathy</w:t>
            </w:r>
          </w:p>
          <w:p w14:paraId="241709DC" w14:textId="22E1F366" w:rsidR="007346AB" w:rsidRDefault="007346AB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5143458E" w14:textId="3BBEBB26" w:rsidR="007346AB" w:rsidRDefault="007346AB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3814F3B9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="00F32000">
              <w:rPr>
                <w:rFonts w:ascii="Arial" w:eastAsia="Arial" w:hAnsi="Arial" w:cs="Arial"/>
                <w:sz w:val="22"/>
                <w:szCs w:val="22"/>
              </w:rPr>
              <w:t>:  Brad</w:t>
            </w:r>
          </w:p>
          <w:p w14:paraId="1F1E7D58" w14:textId="75E01255" w:rsidR="00F32000" w:rsidRDefault="00F32000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00% passed</w:t>
            </w:r>
          </w:p>
          <w:p w14:paraId="1EBAECAF" w14:textId="1E7042AD" w:rsidR="004A3033" w:rsidRPr="00221FB0" w:rsidRDefault="004A3033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700" w:type="dxa"/>
          </w:tcPr>
          <w:p w14:paraId="765732C2" w14:textId="74F3B985" w:rsidR="004F3BD8" w:rsidRDefault="00A05DC4" w:rsidP="3814F3B9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Only new activity since last quarter is the Ukrainian Relief and the Ukrainian calendars ($10) from the Healdsburg club.</w:t>
            </w:r>
          </w:p>
        </w:tc>
      </w:tr>
      <w:tr w:rsidR="1308A928" w14:paraId="0360C47E" w14:textId="77777777" w:rsidTr="1D85844B">
        <w:tc>
          <w:tcPr>
            <w:tcW w:w="2190" w:type="dxa"/>
          </w:tcPr>
          <w:p w14:paraId="2DE487A7" w14:textId="080CA469" w:rsidR="007346AB" w:rsidRDefault="007346AB" w:rsidP="1308A928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3814F3B9">
              <w:rPr>
                <w:rFonts w:ascii="Arial" w:eastAsia="Arial" w:hAnsi="Arial" w:cs="Arial"/>
                <w:sz w:val="22"/>
                <w:szCs w:val="22"/>
              </w:rPr>
              <w:t>Action</w:t>
            </w:r>
            <w:r w:rsidR="3D79425B" w:rsidRPr="3814F3B9">
              <w:rPr>
                <w:rFonts w:ascii="Arial" w:eastAsia="Arial" w:hAnsi="Arial" w:cs="Arial"/>
                <w:sz w:val="22"/>
                <w:szCs w:val="22"/>
              </w:rPr>
              <w:t xml:space="preserve"> Item 2</w:t>
            </w:r>
          </w:p>
          <w:p w14:paraId="3C545E86" w14:textId="77777777" w:rsidR="1308A928" w:rsidRDefault="1308A928" w:rsidP="1308A928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B2ED2F2" w14:textId="77777777" w:rsidR="1308A928" w:rsidRDefault="1308A928" w:rsidP="1308A928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02C53F9" w14:textId="7A31F251" w:rsidR="007346AB" w:rsidRDefault="007346AB" w:rsidP="3814F3B9">
            <w:pPr>
              <w:rPr>
                <w:rFonts w:ascii="Arial" w:eastAsia="Arial" w:hAnsi="Arial" w:cs="Arial"/>
                <w:i/>
                <w:iCs/>
                <w:sz w:val="22"/>
                <w:szCs w:val="22"/>
              </w:rPr>
            </w:pPr>
            <w:r w:rsidRPr="3814F3B9">
              <w:rPr>
                <w:rFonts w:ascii="Arial" w:eastAsia="Arial" w:hAnsi="Arial" w:cs="Arial"/>
                <w:i/>
                <w:iCs/>
                <w:sz w:val="22"/>
                <w:szCs w:val="22"/>
              </w:rPr>
              <w:t>Ashliegh Diehl</w:t>
            </w:r>
          </w:p>
          <w:p w14:paraId="0A94640F" w14:textId="2623A78C" w:rsidR="1308A928" w:rsidRDefault="1308A928" w:rsidP="1308A928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110" w:type="dxa"/>
          </w:tcPr>
          <w:p w14:paraId="72D0B3B2" w14:textId="2EDD9C95" w:rsidR="1308A928" w:rsidRDefault="1308A928" w:rsidP="61995DB0">
            <w:pPr>
              <w:pStyle w:val="TableParagraph"/>
              <w:spacing w:line="261" w:lineRule="auto"/>
              <w:rPr>
                <w:rFonts w:ascii="Arial" w:eastAsia="Arial" w:hAnsi="Arial" w:cs="Arial"/>
                <w:color w:val="2A2A2A"/>
              </w:rPr>
            </w:pPr>
            <w:r w:rsidRPr="61995DB0">
              <w:rPr>
                <w:rFonts w:ascii="Arial" w:eastAsia="Arial" w:hAnsi="Arial" w:cs="Arial"/>
                <w:color w:val="2A2A2A"/>
              </w:rPr>
              <w:t>Review and approve bank resolution (1)</w:t>
            </w:r>
            <w:r>
              <w:br/>
            </w:r>
            <w:r>
              <w:br/>
            </w:r>
            <w:r w:rsidR="58875259" w:rsidRPr="61995DB0">
              <w:rPr>
                <w:rFonts w:ascii="Arial" w:eastAsia="Arial" w:hAnsi="Arial" w:cs="Arial"/>
                <w:color w:val="2A2A2A"/>
              </w:rPr>
              <w:t>See attachment</w:t>
            </w:r>
            <w:r>
              <w:br/>
            </w:r>
            <w:r>
              <w:br/>
            </w:r>
            <w:r w:rsidR="61995DB0" w:rsidRPr="61995DB0">
              <w:rPr>
                <w:rFonts w:ascii="Arial" w:eastAsia="Arial" w:hAnsi="Arial" w:cs="Arial"/>
                <w:color w:val="2A2A2A"/>
              </w:rPr>
              <w:lastRenderedPageBreak/>
              <w:t xml:space="preserve">FYI – mailing address change: </w:t>
            </w:r>
          </w:p>
          <w:p w14:paraId="14B6B2F1" w14:textId="510E4792" w:rsidR="1308A928" w:rsidRDefault="61995DB0" w:rsidP="1D85844B">
            <w:pPr>
              <w:pStyle w:val="TableParagraph"/>
              <w:spacing w:line="261" w:lineRule="auto"/>
              <w:rPr>
                <w:rFonts w:ascii="Arial" w:eastAsia="Arial" w:hAnsi="Arial" w:cs="Arial"/>
                <w:color w:val="2A2A2A"/>
              </w:rPr>
            </w:pPr>
            <w:r w:rsidRPr="1D85844B">
              <w:rPr>
                <w:rFonts w:ascii="Arial" w:eastAsia="Arial" w:hAnsi="Arial" w:cs="Arial"/>
                <w:color w:val="2A2A2A"/>
              </w:rPr>
              <w:t xml:space="preserve">   </w:t>
            </w:r>
            <w:r w:rsidR="4DF89133" w:rsidRPr="1D85844B">
              <w:rPr>
                <w:rFonts w:ascii="Arial" w:eastAsia="Arial" w:hAnsi="Arial" w:cs="Arial"/>
                <w:color w:val="2A2A2A"/>
              </w:rPr>
              <w:t>9048 Brooks Road South, Suite 311</w:t>
            </w:r>
          </w:p>
          <w:p w14:paraId="01F57412" w14:textId="301A62CE" w:rsidR="1308A928" w:rsidRDefault="4DF89133" w:rsidP="4DF89133">
            <w:pPr>
              <w:pStyle w:val="TableParagraph"/>
              <w:rPr>
                <w:rFonts w:ascii="Arial" w:eastAsia="Arial" w:hAnsi="Arial" w:cs="Arial"/>
                <w:color w:val="2A2A2A"/>
              </w:rPr>
            </w:pPr>
            <w:r w:rsidRPr="4DF89133">
              <w:rPr>
                <w:rFonts w:ascii="Arial" w:eastAsia="Arial" w:hAnsi="Arial" w:cs="Arial"/>
                <w:color w:val="2A2A2A"/>
              </w:rPr>
              <w:t xml:space="preserve">   Windsor, CA 94592</w:t>
            </w:r>
          </w:p>
        </w:tc>
        <w:tc>
          <w:tcPr>
            <w:tcW w:w="3675" w:type="dxa"/>
          </w:tcPr>
          <w:p w14:paraId="000C9E1D" w14:textId="22E1F366" w:rsidR="1308A928" w:rsidRDefault="1308A928" w:rsidP="1308A928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54DBC63B" w14:textId="584FEA29" w:rsidR="1308A928" w:rsidRDefault="007346AB" w:rsidP="1308A928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3814F3B9">
              <w:rPr>
                <w:rFonts w:ascii="Arial" w:eastAsia="Arial" w:hAnsi="Arial" w:cs="Arial"/>
                <w:sz w:val="22"/>
                <w:szCs w:val="22"/>
              </w:rPr>
              <w:t>M</w:t>
            </w:r>
            <w:r w:rsidR="00F32000">
              <w:rPr>
                <w:rFonts w:ascii="Arial" w:eastAsia="Arial" w:hAnsi="Arial" w:cs="Arial"/>
                <w:sz w:val="22"/>
                <w:szCs w:val="22"/>
              </w:rPr>
              <w:t>: Tom</w:t>
            </w:r>
          </w:p>
          <w:p w14:paraId="7CC0FFD6" w14:textId="7F9FACD4" w:rsidR="007346AB" w:rsidRDefault="007346AB" w:rsidP="1308A928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3814F3B9">
              <w:rPr>
                <w:rFonts w:ascii="Arial" w:eastAsia="Arial" w:hAnsi="Arial" w:cs="Arial"/>
                <w:sz w:val="22"/>
                <w:szCs w:val="22"/>
              </w:rPr>
              <w:t xml:space="preserve">S </w:t>
            </w:r>
            <w:r w:rsidR="00F32000">
              <w:rPr>
                <w:rFonts w:ascii="Arial" w:eastAsia="Arial" w:hAnsi="Arial" w:cs="Arial"/>
                <w:sz w:val="22"/>
                <w:szCs w:val="22"/>
              </w:rPr>
              <w:t>:Kristine</w:t>
            </w:r>
          </w:p>
          <w:p w14:paraId="2BB62B0A" w14:textId="1C89A768" w:rsidR="00F32000" w:rsidRDefault="00F32000" w:rsidP="1308A928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00% passed</w:t>
            </w:r>
          </w:p>
          <w:p w14:paraId="636C2B5A" w14:textId="79F90114" w:rsidR="1308A928" w:rsidRDefault="1308A928" w:rsidP="1308A928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700" w:type="dxa"/>
          </w:tcPr>
          <w:p w14:paraId="017690EC" w14:textId="7C0F991B" w:rsidR="1308A928" w:rsidRDefault="1308A928" w:rsidP="3814F3B9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FA6230" w:rsidRPr="00221FB0" w14:paraId="1B506BDC" w14:textId="77777777" w:rsidTr="1D85844B">
        <w:tc>
          <w:tcPr>
            <w:tcW w:w="2190" w:type="dxa"/>
          </w:tcPr>
          <w:p w14:paraId="51928456" w14:textId="572C419D" w:rsidR="00275979" w:rsidRDefault="2ECA80AB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3814F3B9">
              <w:rPr>
                <w:rFonts w:ascii="Arial" w:eastAsia="Arial" w:hAnsi="Arial" w:cs="Arial"/>
                <w:sz w:val="22"/>
                <w:szCs w:val="22"/>
              </w:rPr>
              <w:t xml:space="preserve">Discussion </w:t>
            </w:r>
            <w:r w:rsidR="06FFC9B9" w:rsidRPr="3814F3B9">
              <w:rPr>
                <w:rFonts w:ascii="Arial" w:eastAsia="Arial" w:hAnsi="Arial" w:cs="Arial"/>
                <w:sz w:val="22"/>
                <w:szCs w:val="22"/>
              </w:rPr>
              <w:t xml:space="preserve">Item </w:t>
            </w:r>
            <w:r w:rsidR="007346AB" w:rsidRPr="3814F3B9">
              <w:rPr>
                <w:rFonts w:ascii="Arial" w:eastAsia="Arial" w:hAnsi="Arial" w:cs="Arial"/>
                <w:sz w:val="22"/>
                <w:szCs w:val="22"/>
              </w:rPr>
              <w:t>1</w:t>
            </w:r>
          </w:p>
          <w:p w14:paraId="30D70A97" w14:textId="2BBB8138" w:rsidR="00275979" w:rsidRDefault="00275979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4BE20BE" w14:textId="77777777" w:rsidR="001F36D1" w:rsidRDefault="001F36D1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93123F7" w14:textId="4BD16180" w:rsidR="001F36D1" w:rsidRPr="00275979" w:rsidRDefault="03900C92" w:rsidP="3814F3B9">
            <w:pPr>
              <w:rPr>
                <w:rFonts w:ascii="Arial" w:eastAsia="Arial" w:hAnsi="Arial" w:cs="Arial"/>
                <w:i/>
                <w:iCs/>
                <w:sz w:val="22"/>
                <w:szCs w:val="22"/>
              </w:rPr>
            </w:pPr>
            <w:r w:rsidRPr="3814F3B9">
              <w:rPr>
                <w:rFonts w:ascii="Arial" w:eastAsia="Arial" w:hAnsi="Arial" w:cs="Arial"/>
                <w:sz w:val="22"/>
                <w:szCs w:val="22"/>
              </w:rPr>
              <w:t>Dustin Littlefield</w:t>
            </w:r>
          </w:p>
        </w:tc>
        <w:tc>
          <w:tcPr>
            <w:tcW w:w="4110" w:type="dxa"/>
          </w:tcPr>
          <w:p w14:paraId="47A9DAD0" w14:textId="27581C86" w:rsidR="001F36D1" w:rsidRPr="00265361" w:rsidRDefault="44DC1541" w:rsidP="38FEFE77">
            <w:pPr>
              <w:pStyle w:val="TableParagraph"/>
              <w:spacing w:before="9" w:line="261" w:lineRule="auto"/>
              <w:ind w:right="128"/>
              <w:rPr>
                <w:rFonts w:ascii="Arial" w:eastAsia="Arial" w:hAnsi="Arial" w:cs="Arial"/>
                <w:color w:val="2A2A2A"/>
                <w:highlight w:val="yellow"/>
              </w:rPr>
            </w:pPr>
            <w:r w:rsidRPr="38FEFE77">
              <w:rPr>
                <w:rFonts w:ascii="Arial" w:eastAsia="Arial" w:hAnsi="Arial" w:cs="Arial"/>
                <w:color w:val="2A2A2A"/>
                <w:w w:val="105"/>
                <w:highlight w:val="yellow"/>
              </w:rPr>
              <w:t>Follow-up of prior meeting items:</w:t>
            </w:r>
          </w:p>
          <w:p w14:paraId="628DCB89" w14:textId="17C142BA" w:rsidR="001F36D1" w:rsidRPr="00265361" w:rsidRDefault="34F815C2" w:rsidP="3814F3B9">
            <w:pPr>
              <w:pStyle w:val="TableParagraph"/>
              <w:numPr>
                <w:ilvl w:val="0"/>
                <w:numId w:val="4"/>
              </w:numPr>
              <w:spacing w:before="9" w:line="261" w:lineRule="auto"/>
              <w:ind w:right="128"/>
              <w:rPr>
                <w:rFonts w:ascii="Arial" w:eastAsia="Arial" w:hAnsi="Arial" w:cs="Arial"/>
                <w:highlight w:val="yellow"/>
              </w:rPr>
            </w:pPr>
            <w:r w:rsidRPr="3814F3B9">
              <w:rPr>
                <w:rFonts w:ascii="Arial" w:eastAsia="Arial" w:hAnsi="Arial" w:cs="Arial"/>
                <w:highlight w:val="yellow"/>
              </w:rPr>
              <w:t xml:space="preserve">Dustin status </w:t>
            </w:r>
            <w:r w:rsidR="028ED8AC" w:rsidRPr="3814F3B9">
              <w:rPr>
                <w:rFonts w:ascii="Arial" w:eastAsia="Arial" w:hAnsi="Arial" w:cs="Arial"/>
                <w:highlight w:val="yellow"/>
              </w:rPr>
              <w:t xml:space="preserve">update </w:t>
            </w:r>
            <w:r w:rsidRPr="3814F3B9">
              <w:rPr>
                <w:rFonts w:ascii="Arial" w:eastAsia="Arial" w:hAnsi="Arial" w:cs="Arial"/>
                <w:highlight w:val="yellow"/>
              </w:rPr>
              <w:t>on follow</w:t>
            </w:r>
            <w:r w:rsidR="2659AC3F" w:rsidRPr="3814F3B9">
              <w:rPr>
                <w:rFonts w:ascii="Arial" w:eastAsia="Arial" w:hAnsi="Arial" w:cs="Arial"/>
                <w:highlight w:val="yellow"/>
              </w:rPr>
              <w:t>ing</w:t>
            </w:r>
            <w:r w:rsidRPr="3814F3B9">
              <w:rPr>
                <w:rFonts w:ascii="Arial" w:eastAsia="Arial" w:hAnsi="Arial" w:cs="Arial"/>
                <w:highlight w:val="yellow"/>
              </w:rPr>
              <w:t xml:space="preserve"> up with </w:t>
            </w:r>
            <w:proofErr w:type="gramStart"/>
            <w:r w:rsidRPr="3814F3B9">
              <w:rPr>
                <w:rFonts w:ascii="Arial" w:eastAsia="Arial" w:hAnsi="Arial" w:cs="Arial"/>
                <w:highlight w:val="yellow"/>
              </w:rPr>
              <w:t>AG’s</w:t>
            </w:r>
            <w:proofErr w:type="gramEnd"/>
            <w:r w:rsidRPr="3814F3B9">
              <w:rPr>
                <w:rFonts w:ascii="Arial" w:eastAsia="Arial" w:hAnsi="Arial" w:cs="Arial"/>
                <w:highlight w:val="yellow"/>
              </w:rPr>
              <w:t xml:space="preserve"> on needs and let them know funds are available.</w:t>
            </w:r>
          </w:p>
          <w:p w14:paraId="1F8C54E8" w14:textId="12E5E63B" w:rsidR="001F36D1" w:rsidRPr="00265361" w:rsidRDefault="34F815C2" w:rsidP="3814F3B9">
            <w:pPr>
              <w:pStyle w:val="TableParagraph"/>
              <w:numPr>
                <w:ilvl w:val="0"/>
                <w:numId w:val="4"/>
              </w:numPr>
              <w:spacing w:before="9" w:line="261" w:lineRule="auto"/>
              <w:ind w:right="128"/>
              <w:rPr>
                <w:rFonts w:ascii="Arial" w:eastAsia="Arial" w:hAnsi="Arial" w:cs="Arial"/>
                <w:highlight w:val="yellow"/>
              </w:rPr>
            </w:pPr>
            <w:r w:rsidRPr="3814F3B9">
              <w:rPr>
                <w:rFonts w:ascii="Arial" w:eastAsia="Arial" w:hAnsi="Arial" w:cs="Arial"/>
                <w:highlight w:val="yellow"/>
              </w:rPr>
              <w:t>Dirk and Jennifer status update on updating forms and bylaws.</w:t>
            </w:r>
          </w:p>
          <w:p w14:paraId="4A46F690" w14:textId="3E37A3D3" w:rsidR="001F36D1" w:rsidRPr="00265361" w:rsidRDefault="34F815C2" w:rsidP="3814F3B9">
            <w:pPr>
              <w:pStyle w:val="TableParagraph"/>
              <w:numPr>
                <w:ilvl w:val="0"/>
                <w:numId w:val="4"/>
              </w:numPr>
              <w:spacing w:before="9" w:line="261" w:lineRule="auto"/>
              <w:ind w:right="128"/>
              <w:rPr>
                <w:rFonts w:ascii="Arial" w:eastAsia="Arial" w:hAnsi="Arial" w:cs="Arial"/>
                <w:w w:val="105"/>
                <w:highlight w:val="yellow"/>
              </w:rPr>
            </w:pPr>
            <w:r w:rsidRPr="3814F3B9">
              <w:rPr>
                <w:rFonts w:ascii="Arial" w:eastAsia="Arial" w:hAnsi="Arial" w:cs="Arial"/>
                <w:highlight w:val="yellow"/>
              </w:rPr>
              <w:t xml:space="preserve">Dirk </w:t>
            </w:r>
            <w:r w:rsidR="4A5089DE" w:rsidRPr="3814F3B9">
              <w:rPr>
                <w:rFonts w:ascii="Arial" w:eastAsia="Arial" w:hAnsi="Arial" w:cs="Arial"/>
                <w:highlight w:val="yellow"/>
              </w:rPr>
              <w:t>status update on l</w:t>
            </w:r>
            <w:r w:rsidRPr="3814F3B9">
              <w:rPr>
                <w:rFonts w:ascii="Arial" w:eastAsia="Arial" w:hAnsi="Arial" w:cs="Arial"/>
                <w:highlight w:val="yellow"/>
              </w:rPr>
              <w:t>ook</w:t>
            </w:r>
            <w:r w:rsidR="4C4FC746" w:rsidRPr="3814F3B9">
              <w:rPr>
                <w:rFonts w:ascii="Arial" w:eastAsia="Arial" w:hAnsi="Arial" w:cs="Arial"/>
                <w:highlight w:val="yellow"/>
              </w:rPr>
              <w:t>ing</w:t>
            </w:r>
            <w:r w:rsidRPr="3814F3B9">
              <w:rPr>
                <w:rFonts w:ascii="Arial" w:eastAsia="Arial" w:hAnsi="Arial" w:cs="Arial"/>
                <w:highlight w:val="yellow"/>
              </w:rPr>
              <w:t xml:space="preserve"> for more DRF committee members</w:t>
            </w:r>
            <w:r w:rsidR="525E2738" w:rsidRPr="3814F3B9">
              <w:rPr>
                <w:rFonts w:ascii="Arial" w:eastAsia="Arial" w:hAnsi="Arial" w:cs="Arial"/>
                <w:highlight w:val="yellow"/>
              </w:rPr>
              <w:t>,</w:t>
            </w:r>
            <w:r w:rsidRPr="3814F3B9">
              <w:rPr>
                <w:rFonts w:ascii="Arial" w:eastAsia="Arial" w:hAnsi="Arial" w:cs="Arial"/>
                <w:highlight w:val="yellow"/>
              </w:rPr>
              <w:t xml:space="preserve"> with </w:t>
            </w:r>
            <w:r w:rsidR="6E5E6B0E" w:rsidRPr="3814F3B9">
              <w:rPr>
                <w:rFonts w:ascii="Arial" w:eastAsia="Arial" w:hAnsi="Arial" w:cs="Arial"/>
                <w:highlight w:val="yellow"/>
              </w:rPr>
              <w:t xml:space="preserve">help </w:t>
            </w:r>
            <w:r w:rsidR="243852CD" w:rsidRPr="3814F3B9">
              <w:rPr>
                <w:rFonts w:ascii="Arial" w:eastAsia="Arial" w:hAnsi="Arial" w:cs="Arial"/>
                <w:highlight w:val="yellow"/>
              </w:rPr>
              <w:t>from</w:t>
            </w:r>
            <w:r w:rsidR="6E5E6B0E" w:rsidRPr="3814F3B9">
              <w:rPr>
                <w:rFonts w:ascii="Arial" w:eastAsia="Arial" w:hAnsi="Arial" w:cs="Arial"/>
                <w:highlight w:val="yellow"/>
              </w:rPr>
              <w:t xml:space="preserve"> </w:t>
            </w:r>
            <w:r w:rsidRPr="3814F3B9">
              <w:rPr>
                <w:rFonts w:ascii="Arial" w:eastAsia="Arial" w:hAnsi="Arial" w:cs="Arial"/>
                <w:highlight w:val="yellow"/>
              </w:rPr>
              <w:t>Dustin</w:t>
            </w:r>
            <w:r w:rsidR="0A9869A8" w:rsidRPr="3814F3B9">
              <w:rPr>
                <w:rFonts w:ascii="Arial" w:eastAsia="Arial" w:hAnsi="Arial" w:cs="Arial"/>
                <w:highlight w:val="yellow"/>
              </w:rPr>
              <w:t>.</w:t>
            </w:r>
            <w:r w:rsidR="38FEFE77" w:rsidRPr="3814F3B9">
              <w:rPr>
                <w:rFonts w:ascii="Arial" w:eastAsia="Arial" w:hAnsi="Arial" w:cs="Arial"/>
                <w:highlight w:val="yellow"/>
              </w:rPr>
              <w:t xml:space="preserve"> Dustin will check with Terri Clark to see if she is interested in being a point person, or knows someone who is.</w:t>
            </w:r>
          </w:p>
          <w:p w14:paraId="0C3A6281" w14:textId="2A9E6463" w:rsidR="001F36D1" w:rsidRPr="00265361" w:rsidRDefault="38FEFE77" w:rsidP="3814F3B9">
            <w:pPr>
              <w:pStyle w:val="TableParagraph"/>
              <w:numPr>
                <w:ilvl w:val="0"/>
                <w:numId w:val="4"/>
              </w:numPr>
              <w:spacing w:before="9" w:line="261" w:lineRule="auto"/>
              <w:ind w:right="128"/>
              <w:rPr>
                <w:rFonts w:ascii="Arial" w:eastAsia="Arial" w:hAnsi="Arial" w:cs="Arial"/>
                <w:w w:val="105"/>
                <w:highlight w:val="yellow"/>
              </w:rPr>
            </w:pPr>
            <w:r w:rsidRPr="3814F3B9">
              <w:rPr>
                <w:rFonts w:ascii="Arial" w:eastAsia="Arial" w:hAnsi="Arial" w:cs="Arial"/>
                <w:highlight w:val="yellow"/>
              </w:rPr>
              <w:t xml:space="preserve">It was determined that pre-PETs &amp;PETs could be a good venue to discuss DRF and bylaws </w:t>
            </w:r>
            <w:proofErr w:type="gramStart"/>
            <w:r w:rsidRPr="3814F3B9">
              <w:rPr>
                <w:rFonts w:ascii="Arial" w:eastAsia="Arial" w:hAnsi="Arial" w:cs="Arial"/>
                <w:highlight w:val="yellow"/>
              </w:rPr>
              <w:t>with  PE’s</w:t>
            </w:r>
            <w:proofErr w:type="gramEnd"/>
            <w:r w:rsidRPr="3814F3B9">
              <w:rPr>
                <w:rFonts w:ascii="Arial" w:eastAsia="Arial" w:hAnsi="Arial" w:cs="Arial"/>
                <w:highlight w:val="yellow"/>
              </w:rPr>
              <w:t>.</w:t>
            </w:r>
            <w:r w:rsidRPr="3814F3B9">
              <w:rPr>
                <w:rFonts w:ascii="Arial" w:eastAsia="Arial" w:hAnsi="Arial" w:cs="Arial"/>
              </w:rPr>
              <w:t xml:space="preserve"> </w:t>
            </w:r>
          </w:p>
          <w:p w14:paraId="74E86388" w14:textId="7C0F59E8" w:rsidR="001F36D1" w:rsidRPr="00265361" w:rsidRDefault="38FEFE77" w:rsidP="3814F3B9">
            <w:pPr>
              <w:pStyle w:val="ListParagraph"/>
              <w:numPr>
                <w:ilvl w:val="0"/>
                <w:numId w:val="4"/>
              </w:numPr>
              <w:spacing w:before="9" w:line="261" w:lineRule="auto"/>
              <w:rPr>
                <w:rFonts w:ascii="Arial" w:eastAsia="Arial" w:hAnsi="Arial" w:cs="Arial"/>
                <w:noProof w:val="0"/>
                <w:w w:val="105"/>
                <w:sz w:val="22"/>
                <w:szCs w:val="22"/>
                <w:highlight w:val="yellow"/>
              </w:rPr>
            </w:pPr>
            <w:r w:rsidRPr="3814F3B9">
              <w:rPr>
                <w:rFonts w:ascii="Arial" w:eastAsia="Arial" w:hAnsi="Arial" w:cs="Arial"/>
                <w:noProof w:val="0"/>
                <w:sz w:val="22"/>
                <w:szCs w:val="22"/>
                <w:highlight w:val="yellow"/>
              </w:rPr>
              <w:t>It was determined to have DRF information available at Dist. Conf</w:t>
            </w:r>
            <w:r w:rsidRPr="3814F3B9">
              <w:rPr>
                <w:rFonts w:ascii="Arial" w:eastAsia="Arial" w:hAnsi="Arial" w:cs="Arial"/>
                <w:noProof w:val="0"/>
                <w:sz w:val="22"/>
                <w:szCs w:val="22"/>
              </w:rPr>
              <w:t xml:space="preserve"> </w:t>
            </w:r>
          </w:p>
          <w:p w14:paraId="08B11951" w14:textId="755E8725" w:rsidR="001F36D1" w:rsidRPr="00265361" w:rsidRDefault="38FEFE77" w:rsidP="3814F3B9">
            <w:pPr>
              <w:pStyle w:val="ListParagraph"/>
              <w:numPr>
                <w:ilvl w:val="0"/>
                <w:numId w:val="4"/>
              </w:numPr>
              <w:spacing w:before="9" w:line="261" w:lineRule="auto"/>
              <w:rPr>
                <w:rFonts w:ascii="Arial" w:eastAsia="Arial" w:hAnsi="Arial" w:cs="Arial"/>
                <w:noProof w:val="0"/>
                <w:w w:val="105"/>
                <w:sz w:val="22"/>
                <w:szCs w:val="22"/>
                <w:highlight w:val="yellow"/>
              </w:rPr>
            </w:pPr>
            <w:r w:rsidRPr="3814F3B9">
              <w:rPr>
                <w:rFonts w:ascii="Arial" w:eastAsia="Arial" w:hAnsi="Arial" w:cs="Arial"/>
                <w:noProof w:val="0"/>
                <w:sz w:val="22"/>
                <w:szCs w:val="22"/>
                <w:highlight w:val="yellow"/>
              </w:rPr>
              <w:t>Jennifer will talk to Dirk offline to address bylaws review.</w:t>
            </w:r>
          </w:p>
        </w:tc>
        <w:tc>
          <w:tcPr>
            <w:tcW w:w="3675" w:type="dxa"/>
          </w:tcPr>
          <w:p w14:paraId="0D24F7D2" w14:textId="0420E4F5" w:rsidR="00275979" w:rsidRDefault="00275979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5E43DA07" w14:textId="031C7579" w:rsidR="00275979" w:rsidRDefault="00F32000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Reminder that this is more than just fires.  It also pertains to disaster prevention.</w:t>
            </w:r>
          </w:p>
          <w:p w14:paraId="479952A5" w14:textId="77777777" w:rsidR="00275979" w:rsidRDefault="00275979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23468B0E" w14:textId="77777777" w:rsidR="00F32000" w:rsidRDefault="00F32000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E735D7C" w14:textId="77777777" w:rsidR="00F32000" w:rsidRDefault="00F32000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5C6612D" w14:textId="77777777" w:rsidR="00F32000" w:rsidRDefault="00F32000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327D1E4" w14:textId="77777777" w:rsidR="00F32000" w:rsidRDefault="00F32000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479FDC3" w14:textId="77777777" w:rsidR="00F32000" w:rsidRDefault="00F32000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9AA0D91" w14:textId="77777777" w:rsidR="00F32000" w:rsidRDefault="00F32000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7705B90" w14:textId="77777777" w:rsidR="00F32000" w:rsidRDefault="00F32000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259C2CD2" w14:textId="77777777" w:rsidR="00F32000" w:rsidRDefault="00F32000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330840FA" w14:textId="77777777" w:rsidR="00F32000" w:rsidRDefault="00F32000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5B020C58" w14:textId="77777777" w:rsidR="00F32000" w:rsidRDefault="00F32000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3E4BB267" w14:textId="77777777" w:rsidR="00F32000" w:rsidRDefault="00F32000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1F1F24D" w14:textId="77777777" w:rsidR="00F32000" w:rsidRDefault="00F32000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8A55BDB" w14:textId="77777777" w:rsidR="00F32000" w:rsidRDefault="00F32000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7FCBE9C4" w14:textId="77777777" w:rsidR="00F32000" w:rsidRDefault="00F32000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7AF3AFF5" w14:textId="77777777" w:rsidR="00F32000" w:rsidRDefault="00F32000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0A77B7C" w14:textId="77777777" w:rsidR="00F32000" w:rsidRDefault="00F32000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F16D54E" w14:textId="77777777" w:rsidR="00F32000" w:rsidRDefault="00F32000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B64F885" w14:textId="77777777" w:rsidR="00F32000" w:rsidRDefault="00F32000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81B9AEF" w14:textId="77777777" w:rsidR="00F32000" w:rsidRDefault="00F32000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3FFD1F5A" w14:textId="20F12A48" w:rsidR="00F32000" w:rsidRDefault="00F32000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Jennifer will speak with Dirk and follow up.</w:t>
            </w:r>
          </w:p>
        </w:tc>
        <w:tc>
          <w:tcPr>
            <w:tcW w:w="3700" w:type="dxa"/>
          </w:tcPr>
          <w:p w14:paraId="6CA89B08" w14:textId="46732551" w:rsidR="00275979" w:rsidRDefault="00275979" w:rsidP="3814F3B9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1E6E900E" w14:textId="3A539728" w:rsidR="66CB57F5" w:rsidRDefault="66CB57F5" w:rsidP="3814F3B9">
      <w:pPr>
        <w:rPr>
          <w:rFonts w:ascii="Arial" w:eastAsia="Arial" w:hAnsi="Arial" w:cs="Arial"/>
        </w:rPr>
      </w:pPr>
    </w:p>
    <w:p w14:paraId="3A4B383C" w14:textId="302C34BA" w:rsidR="003B395B" w:rsidRDefault="00E23684" w:rsidP="66CB57F5">
      <w:pPr>
        <w:rPr>
          <w:rFonts w:ascii="Arial" w:eastAsia="Arial" w:hAnsi="Arial" w:cs="Arial"/>
        </w:rPr>
      </w:pPr>
      <w:r w:rsidRPr="39B191A1">
        <w:rPr>
          <w:rFonts w:ascii="Arial" w:eastAsia="Arial" w:hAnsi="Arial" w:cs="Arial"/>
        </w:rPr>
        <w:t xml:space="preserve">Meeting </w:t>
      </w:r>
      <w:r w:rsidR="001F36D1" w:rsidRPr="39B191A1">
        <w:rPr>
          <w:rFonts w:ascii="Arial" w:eastAsia="Arial" w:hAnsi="Arial" w:cs="Arial"/>
        </w:rPr>
        <w:t>Adjourned : Approved M/S/P</w:t>
      </w:r>
      <w:r w:rsidR="00F32000">
        <w:rPr>
          <w:rFonts w:ascii="Arial" w:eastAsia="Arial" w:hAnsi="Arial" w:cs="Arial"/>
        </w:rPr>
        <w:t xml:space="preserve"> </w:t>
      </w:r>
      <w:r w:rsidR="001F36D1" w:rsidRPr="39B191A1">
        <w:rPr>
          <w:rFonts w:ascii="Arial" w:eastAsia="Arial" w:hAnsi="Arial" w:cs="Arial"/>
        </w:rPr>
        <w:t xml:space="preserve"> </w:t>
      </w:r>
      <w:r w:rsidR="00F32000">
        <w:rPr>
          <w:rFonts w:ascii="Arial" w:eastAsia="Arial" w:hAnsi="Arial" w:cs="Arial"/>
        </w:rPr>
        <w:t>9:17</w:t>
      </w:r>
      <w:r w:rsidR="00FA6230" w:rsidRPr="39B191A1">
        <w:rPr>
          <w:rFonts w:ascii="Arial" w:eastAsia="Arial" w:hAnsi="Arial" w:cs="Arial"/>
        </w:rPr>
        <w:t xml:space="preserve"> </w:t>
      </w:r>
      <w:r w:rsidR="204977DF" w:rsidRPr="39B191A1">
        <w:rPr>
          <w:rFonts w:ascii="Arial" w:eastAsia="Arial" w:hAnsi="Arial" w:cs="Arial"/>
        </w:rPr>
        <w:t>AM</w:t>
      </w:r>
    </w:p>
    <w:p w14:paraId="2AEF8223" w14:textId="1C619E03" w:rsidR="00F32000" w:rsidRDefault="00F32000" w:rsidP="66CB57F5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M: Tom</w:t>
      </w:r>
    </w:p>
    <w:p w14:paraId="67F79D0C" w14:textId="0C95DF03" w:rsidR="00F32000" w:rsidRDefault="00F32000" w:rsidP="66CB57F5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S: Brad</w:t>
      </w:r>
    </w:p>
    <w:p w14:paraId="6C9931F5" w14:textId="00DA1EB0" w:rsidR="00F32000" w:rsidRPr="00221FB0" w:rsidRDefault="00F32000" w:rsidP="66CB57F5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00% passed</w:t>
      </w:r>
    </w:p>
    <w:sectPr w:rsidR="00F32000" w:rsidRPr="00221FB0" w:rsidSect="00D845D5">
      <w:pgSz w:w="15840" w:h="12240" w:orient="landscape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.xml><?xml version="1.0" encoding="utf-8"?>
<int:Intelligence xmlns:int="http://schemas.microsoft.com/office/intelligence/2019/intelligence">
  <int:IntelligenceSettings/>
  <int:Manifest>
    <int:WordHash hashCode="D9uysrt/SuN29R" id="r/LarOVl"/>
  </int:Manifest>
  <int:Observations>
    <int:Content id="r/LarOVl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A0C59"/>
    <w:multiLevelType w:val="hybridMultilevel"/>
    <w:tmpl w:val="B29E08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484BA4"/>
    <w:multiLevelType w:val="hybridMultilevel"/>
    <w:tmpl w:val="857668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FD108E"/>
    <w:multiLevelType w:val="hybridMultilevel"/>
    <w:tmpl w:val="26FE20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8F3E44"/>
    <w:multiLevelType w:val="hybridMultilevel"/>
    <w:tmpl w:val="6B9473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554778"/>
    <w:multiLevelType w:val="hybridMultilevel"/>
    <w:tmpl w:val="FB0EF66C"/>
    <w:lvl w:ilvl="0" w:tplc="19E863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524E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A58ED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80C2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2CBD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28D6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94B6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FA5F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0B088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B1457B"/>
    <w:multiLevelType w:val="hybridMultilevel"/>
    <w:tmpl w:val="9C968C64"/>
    <w:lvl w:ilvl="0" w:tplc="51965D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9C94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4FAE3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A00C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F647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1781A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B80D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5A3C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428C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414FC4"/>
    <w:multiLevelType w:val="hybridMultilevel"/>
    <w:tmpl w:val="C1A691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240D8A"/>
    <w:multiLevelType w:val="hybridMultilevel"/>
    <w:tmpl w:val="498C062A"/>
    <w:lvl w:ilvl="0" w:tplc="D556D5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DEB1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AA3C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ECDC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80AA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B2AA1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DE57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7EB2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31406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C86C30"/>
    <w:multiLevelType w:val="hybridMultilevel"/>
    <w:tmpl w:val="A9DE2D24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DB4AC1"/>
    <w:multiLevelType w:val="hybridMultilevel"/>
    <w:tmpl w:val="25FA7030"/>
    <w:lvl w:ilvl="0" w:tplc="83586C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5A56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EB87E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00C7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82C3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05844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4E73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FADA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04E7E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1B6083"/>
    <w:multiLevelType w:val="hybridMultilevel"/>
    <w:tmpl w:val="ADD67F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4D4766"/>
    <w:multiLevelType w:val="hybridMultilevel"/>
    <w:tmpl w:val="948063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CFB759B"/>
    <w:multiLevelType w:val="hybridMultilevel"/>
    <w:tmpl w:val="C106AA0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DBD16F3"/>
    <w:multiLevelType w:val="hybridMultilevel"/>
    <w:tmpl w:val="34B0AA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D62DE7"/>
    <w:multiLevelType w:val="hybridMultilevel"/>
    <w:tmpl w:val="6DAE1A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3A57363"/>
    <w:multiLevelType w:val="hybridMultilevel"/>
    <w:tmpl w:val="BA967D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63D0931"/>
    <w:multiLevelType w:val="hybridMultilevel"/>
    <w:tmpl w:val="8B304D10"/>
    <w:lvl w:ilvl="0" w:tplc="5636E6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05C53CA"/>
    <w:multiLevelType w:val="hybridMultilevel"/>
    <w:tmpl w:val="684CB3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AB2924"/>
    <w:multiLevelType w:val="hybridMultilevel"/>
    <w:tmpl w:val="8ABAA446"/>
    <w:lvl w:ilvl="0" w:tplc="6D582AE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2118761">
    <w:abstractNumId w:val="5"/>
  </w:num>
  <w:num w:numId="2" w16cid:durableId="1259019465">
    <w:abstractNumId w:val="4"/>
  </w:num>
  <w:num w:numId="3" w16cid:durableId="211505733">
    <w:abstractNumId w:val="9"/>
  </w:num>
  <w:num w:numId="4" w16cid:durableId="1923907347">
    <w:abstractNumId w:val="7"/>
  </w:num>
  <w:num w:numId="5" w16cid:durableId="13962576">
    <w:abstractNumId w:val="6"/>
  </w:num>
  <w:num w:numId="6" w16cid:durableId="395472307">
    <w:abstractNumId w:val="0"/>
  </w:num>
  <w:num w:numId="7" w16cid:durableId="618148135">
    <w:abstractNumId w:val="18"/>
  </w:num>
  <w:num w:numId="8" w16cid:durableId="804278674">
    <w:abstractNumId w:val="8"/>
  </w:num>
  <w:num w:numId="9" w16cid:durableId="872114737">
    <w:abstractNumId w:val="10"/>
  </w:num>
  <w:num w:numId="10" w16cid:durableId="988829464">
    <w:abstractNumId w:val="13"/>
  </w:num>
  <w:num w:numId="11" w16cid:durableId="1204363353">
    <w:abstractNumId w:val="14"/>
  </w:num>
  <w:num w:numId="12" w16cid:durableId="248269927">
    <w:abstractNumId w:val="12"/>
  </w:num>
  <w:num w:numId="13" w16cid:durableId="562909484">
    <w:abstractNumId w:val="11"/>
  </w:num>
  <w:num w:numId="14" w16cid:durableId="1503164139">
    <w:abstractNumId w:val="17"/>
  </w:num>
  <w:num w:numId="15" w16cid:durableId="1340936042">
    <w:abstractNumId w:val="16"/>
  </w:num>
  <w:num w:numId="16" w16cid:durableId="1852183067">
    <w:abstractNumId w:val="15"/>
  </w:num>
  <w:num w:numId="17" w16cid:durableId="1419903212">
    <w:abstractNumId w:val="1"/>
  </w:num>
  <w:num w:numId="18" w16cid:durableId="242643501">
    <w:abstractNumId w:val="2"/>
  </w:num>
  <w:num w:numId="19" w16cid:durableId="8867187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oNotTrackFormatting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ztzA3MjE1tLAwszRT0lEKTi0uzszPAykwrAUAF1eytSwAAAA="/>
  </w:docVars>
  <w:rsids>
    <w:rsidRoot w:val="003B395B"/>
    <w:rsid w:val="00013EAA"/>
    <w:rsid w:val="000174BA"/>
    <w:rsid w:val="00045314"/>
    <w:rsid w:val="00047DA0"/>
    <w:rsid w:val="00083FBC"/>
    <w:rsid w:val="000A2626"/>
    <w:rsid w:val="000D008D"/>
    <w:rsid w:val="00104576"/>
    <w:rsid w:val="00145B11"/>
    <w:rsid w:val="00150FE4"/>
    <w:rsid w:val="00161A35"/>
    <w:rsid w:val="00174EFE"/>
    <w:rsid w:val="00184596"/>
    <w:rsid w:val="00187913"/>
    <w:rsid w:val="001A4345"/>
    <w:rsid w:val="001B1763"/>
    <w:rsid w:val="001D5547"/>
    <w:rsid w:val="001E2820"/>
    <w:rsid w:val="001E28C8"/>
    <w:rsid w:val="001E4C47"/>
    <w:rsid w:val="001E7D00"/>
    <w:rsid w:val="001F36D1"/>
    <w:rsid w:val="002044C8"/>
    <w:rsid w:val="00221CF5"/>
    <w:rsid w:val="00221FB0"/>
    <w:rsid w:val="0025359B"/>
    <w:rsid w:val="00265361"/>
    <w:rsid w:val="0026668B"/>
    <w:rsid w:val="00275979"/>
    <w:rsid w:val="002B4F54"/>
    <w:rsid w:val="00307893"/>
    <w:rsid w:val="00357120"/>
    <w:rsid w:val="003629D3"/>
    <w:rsid w:val="003805F8"/>
    <w:rsid w:val="003B395B"/>
    <w:rsid w:val="003B69AC"/>
    <w:rsid w:val="003E5540"/>
    <w:rsid w:val="0042794A"/>
    <w:rsid w:val="00431FDC"/>
    <w:rsid w:val="00440F60"/>
    <w:rsid w:val="004573DF"/>
    <w:rsid w:val="004A3033"/>
    <w:rsid w:val="004B46C2"/>
    <w:rsid w:val="004D2D6F"/>
    <w:rsid w:val="004F3BD8"/>
    <w:rsid w:val="005242EE"/>
    <w:rsid w:val="00550BBC"/>
    <w:rsid w:val="00564673"/>
    <w:rsid w:val="00571319"/>
    <w:rsid w:val="005807F4"/>
    <w:rsid w:val="00581CA3"/>
    <w:rsid w:val="005A6B3E"/>
    <w:rsid w:val="005D2BF0"/>
    <w:rsid w:val="005E095B"/>
    <w:rsid w:val="005E26D0"/>
    <w:rsid w:val="005E3E74"/>
    <w:rsid w:val="005F14E3"/>
    <w:rsid w:val="00612329"/>
    <w:rsid w:val="006241CB"/>
    <w:rsid w:val="00647511"/>
    <w:rsid w:val="0064770D"/>
    <w:rsid w:val="00677E5A"/>
    <w:rsid w:val="00682ABB"/>
    <w:rsid w:val="006B2894"/>
    <w:rsid w:val="006D3148"/>
    <w:rsid w:val="006D3700"/>
    <w:rsid w:val="006F55F1"/>
    <w:rsid w:val="00700C33"/>
    <w:rsid w:val="007346AB"/>
    <w:rsid w:val="007962B0"/>
    <w:rsid w:val="007D099F"/>
    <w:rsid w:val="007D68C4"/>
    <w:rsid w:val="007E4815"/>
    <w:rsid w:val="007F287B"/>
    <w:rsid w:val="00833D09"/>
    <w:rsid w:val="008372C0"/>
    <w:rsid w:val="00837931"/>
    <w:rsid w:val="008526FB"/>
    <w:rsid w:val="0087633F"/>
    <w:rsid w:val="008826EA"/>
    <w:rsid w:val="0089670D"/>
    <w:rsid w:val="008D3052"/>
    <w:rsid w:val="008D6EF1"/>
    <w:rsid w:val="008E38CF"/>
    <w:rsid w:val="008F0BAC"/>
    <w:rsid w:val="00903C7C"/>
    <w:rsid w:val="009212AD"/>
    <w:rsid w:val="00927F03"/>
    <w:rsid w:val="009528D1"/>
    <w:rsid w:val="00983CE3"/>
    <w:rsid w:val="00995E2E"/>
    <w:rsid w:val="009A33F9"/>
    <w:rsid w:val="009E6D24"/>
    <w:rsid w:val="00A05DC4"/>
    <w:rsid w:val="00A15B76"/>
    <w:rsid w:val="00A31E24"/>
    <w:rsid w:val="00A32A80"/>
    <w:rsid w:val="00A55302"/>
    <w:rsid w:val="00A626A0"/>
    <w:rsid w:val="00A64D27"/>
    <w:rsid w:val="00A87141"/>
    <w:rsid w:val="00AB7773"/>
    <w:rsid w:val="00AC2214"/>
    <w:rsid w:val="00AD32ED"/>
    <w:rsid w:val="00B417F8"/>
    <w:rsid w:val="00B734E2"/>
    <w:rsid w:val="00B90C14"/>
    <w:rsid w:val="00BB663F"/>
    <w:rsid w:val="00BB6E4F"/>
    <w:rsid w:val="00C0317A"/>
    <w:rsid w:val="00C32C85"/>
    <w:rsid w:val="00C5663A"/>
    <w:rsid w:val="00C80ADF"/>
    <w:rsid w:val="00C972C6"/>
    <w:rsid w:val="00CA0DD0"/>
    <w:rsid w:val="00CE3BE1"/>
    <w:rsid w:val="00D02FB4"/>
    <w:rsid w:val="00D344FD"/>
    <w:rsid w:val="00D34DBB"/>
    <w:rsid w:val="00D4374F"/>
    <w:rsid w:val="00D61AA8"/>
    <w:rsid w:val="00D629D1"/>
    <w:rsid w:val="00D72951"/>
    <w:rsid w:val="00D845D5"/>
    <w:rsid w:val="00D85F10"/>
    <w:rsid w:val="00D87BD2"/>
    <w:rsid w:val="00D926BC"/>
    <w:rsid w:val="00D94318"/>
    <w:rsid w:val="00DC5CDF"/>
    <w:rsid w:val="00DC66D4"/>
    <w:rsid w:val="00DD0689"/>
    <w:rsid w:val="00E23684"/>
    <w:rsid w:val="00E75ADF"/>
    <w:rsid w:val="00E953DC"/>
    <w:rsid w:val="00EA0737"/>
    <w:rsid w:val="00EA2EDF"/>
    <w:rsid w:val="00EB2F19"/>
    <w:rsid w:val="00EB597D"/>
    <w:rsid w:val="00EF2546"/>
    <w:rsid w:val="00F010B4"/>
    <w:rsid w:val="00F2230B"/>
    <w:rsid w:val="00F32000"/>
    <w:rsid w:val="00F330FC"/>
    <w:rsid w:val="00F56039"/>
    <w:rsid w:val="00F9299B"/>
    <w:rsid w:val="00FA0D25"/>
    <w:rsid w:val="00FA6230"/>
    <w:rsid w:val="00FB1561"/>
    <w:rsid w:val="00FF1165"/>
    <w:rsid w:val="013DD3BD"/>
    <w:rsid w:val="028ED8AC"/>
    <w:rsid w:val="0307D9CE"/>
    <w:rsid w:val="0334B024"/>
    <w:rsid w:val="03550465"/>
    <w:rsid w:val="03900C92"/>
    <w:rsid w:val="06FFC9B9"/>
    <w:rsid w:val="0975DB5E"/>
    <w:rsid w:val="0A9869A8"/>
    <w:rsid w:val="0B1F111A"/>
    <w:rsid w:val="0B7BD452"/>
    <w:rsid w:val="0CF1441F"/>
    <w:rsid w:val="0E5E2FBF"/>
    <w:rsid w:val="10A188A8"/>
    <w:rsid w:val="11108E89"/>
    <w:rsid w:val="1308A928"/>
    <w:rsid w:val="14C432A5"/>
    <w:rsid w:val="1713A03A"/>
    <w:rsid w:val="176C6C8F"/>
    <w:rsid w:val="1800581E"/>
    <w:rsid w:val="1B19A911"/>
    <w:rsid w:val="1D85844B"/>
    <w:rsid w:val="2010376E"/>
    <w:rsid w:val="204977DF"/>
    <w:rsid w:val="20653EED"/>
    <w:rsid w:val="21D440C1"/>
    <w:rsid w:val="22BD23B1"/>
    <w:rsid w:val="243852CD"/>
    <w:rsid w:val="261B2AAE"/>
    <w:rsid w:val="2659AC3F"/>
    <w:rsid w:val="28758BC2"/>
    <w:rsid w:val="29B5125D"/>
    <w:rsid w:val="2A29B134"/>
    <w:rsid w:val="2C4BB493"/>
    <w:rsid w:val="2CA1D9C7"/>
    <w:rsid w:val="2ECA80AB"/>
    <w:rsid w:val="34F815C2"/>
    <w:rsid w:val="370C0287"/>
    <w:rsid w:val="3814F3B9"/>
    <w:rsid w:val="38503AF3"/>
    <w:rsid w:val="38FEFE77"/>
    <w:rsid w:val="390CF4C2"/>
    <w:rsid w:val="39B191A1"/>
    <w:rsid w:val="39CB07E0"/>
    <w:rsid w:val="39D1AB87"/>
    <w:rsid w:val="3A6802E2"/>
    <w:rsid w:val="3C879F6F"/>
    <w:rsid w:val="3D348C73"/>
    <w:rsid w:val="3D79425B"/>
    <w:rsid w:val="3E034995"/>
    <w:rsid w:val="3F65DBC3"/>
    <w:rsid w:val="42842F62"/>
    <w:rsid w:val="44634AB3"/>
    <w:rsid w:val="44BA5275"/>
    <w:rsid w:val="44DC1541"/>
    <w:rsid w:val="45EAD28B"/>
    <w:rsid w:val="46BFC10E"/>
    <w:rsid w:val="471CE6F1"/>
    <w:rsid w:val="47569AD1"/>
    <w:rsid w:val="4869B7EA"/>
    <w:rsid w:val="487A4D0A"/>
    <w:rsid w:val="49BBBA25"/>
    <w:rsid w:val="4A4C6408"/>
    <w:rsid w:val="4A5089DE"/>
    <w:rsid w:val="4C4FC746"/>
    <w:rsid w:val="4D7E06C4"/>
    <w:rsid w:val="4DF89133"/>
    <w:rsid w:val="4E6BCF1C"/>
    <w:rsid w:val="4FCB6A10"/>
    <w:rsid w:val="506C3692"/>
    <w:rsid w:val="51874B17"/>
    <w:rsid w:val="525E2738"/>
    <w:rsid w:val="53DC1E89"/>
    <w:rsid w:val="545C2475"/>
    <w:rsid w:val="5568028E"/>
    <w:rsid w:val="58875259"/>
    <w:rsid w:val="5DA128F7"/>
    <w:rsid w:val="5EA47F08"/>
    <w:rsid w:val="5FFD8D4F"/>
    <w:rsid w:val="60600DAC"/>
    <w:rsid w:val="614EF274"/>
    <w:rsid w:val="61995DB0"/>
    <w:rsid w:val="6311EDB0"/>
    <w:rsid w:val="6357C011"/>
    <w:rsid w:val="66CB57F5"/>
    <w:rsid w:val="69D07D4F"/>
    <w:rsid w:val="6BA699F5"/>
    <w:rsid w:val="6E40CFD5"/>
    <w:rsid w:val="6E5E6B0E"/>
    <w:rsid w:val="6F58B841"/>
    <w:rsid w:val="728F46A5"/>
    <w:rsid w:val="76FE3A89"/>
    <w:rsid w:val="773BE0EB"/>
    <w:rsid w:val="77C404A1"/>
    <w:rsid w:val="79318C3F"/>
    <w:rsid w:val="7CC60B16"/>
    <w:rsid w:val="7D610205"/>
    <w:rsid w:val="7F217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346EA"/>
  <w15:docId w15:val="{17AA6AA4-A948-4AD0-AC9B-1C4DF85E0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165"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B39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550BBC"/>
    <w:pPr>
      <w:widowControl w:val="0"/>
      <w:autoSpaceDE w:val="0"/>
      <w:autoSpaceDN w:val="0"/>
    </w:pPr>
    <w:rPr>
      <w:rFonts w:ascii="Times New Roman" w:eastAsia="Times New Roman" w:hAnsi="Times New Roman" w:cs="Times New Roman"/>
      <w:noProof w:val="0"/>
      <w:sz w:val="22"/>
      <w:szCs w:val="22"/>
    </w:rPr>
  </w:style>
  <w:style w:type="paragraph" w:styleId="ListParagraph">
    <w:name w:val="List Paragraph"/>
    <w:basedOn w:val="Normal"/>
    <w:uiPriority w:val="34"/>
    <w:qFormat/>
    <w:rsid w:val="003629D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B6E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E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E4F"/>
    <w:rPr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E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E4F"/>
    <w:rPr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6E4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6E4F"/>
    <w:rPr>
      <w:rFonts w:ascii="Segoe UI" w:hAnsi="Segoe UI" w:cs="Segoe UI"/>
      <w:noProof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018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a12d02f412924214" Type="http://schemas.microsoft.com/office/2019/09/relationships/intelligence" Target="intelligenc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9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 Spangler</dc:creator>
  <cp:lastModifiedBy>Tom Boylan</cp:lastModifiedBy>
  <cp:revision>2</cp:revision>
  <cp:lastPrinted>2020-07-08T22:17:00Z</cp:lastPrinted>
  <dcterms:created xsi:type="dcterms:W3CDTF">2022-05-16T17:50:00Z</dcterms:created>
  <dcterms:modified xsi:type="dcterms:W3CDTF">2022-05-16T17:50:00Z</dcterms:modified>
</cp:coreProperties>
</file>